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DD6A6" w14:textId="74A1D703" w:rsidR="00721F48" w:rsidRDefault="001A7BBA" w:rsidP="001A7BBA">
      <w:pPr>
        <w:pStyle w:val="Title"/>
        <w:jc w:val="center"/>
      </w:pPr>
      <w:r>
        <w:t>Javascript</w:t>
      </w:r>
    </w:p>
    <w:p w14:paraId="7FC27C02" w14:textId="631C448C" w:rsidR="001A7BBA" w:rsidRDefault="001A7BBA" w:rsidP="001A7BBA"/>
    <w:p w14:paraId="4E7E9762" w14:textId="69827359" w:rsidR="001A7BBA" w:rsidRDefault="001A7BBA" w:rsidP="001A7BBA"/>
    <w:p w14:paraId="4C901AFD" w14:textId="4F6826D6" w:rsidR="001A7BBA" w:rsidRDefault="001A7BBA" w:rsidP="001A7BBA"/>
    <w:p w14:paraId="69A6D228" w14:textId="3FD93062" w:rsidR="001A7BBA" w:rsidRDefault="001A7BBA" w:rsidP="001A7BBA"/>
    <w:p w14:paraId="0A21F001" w14:textId="53010604" w:rsidR="001A7BBA" w:rsidRDefault="001A7BBA" w:rsidP="001A7BBA"/>
    <w:p w14:paraId="6950B55F" w14:textId="584AE942" w:rsidR="001A7BBA" w:rsidRDefault="001A7BBA" w:rsidP="001A7BBA"/>
    <w:p w14:paraId="4CE36A75" w14:textId="4B77F068" w:rsidR="001A7BBA" w:rsidRDefault="001A7BBA" w:rsidP="001A7BBA"/>
    <w:p w14:paraId="534EA0D1" w14:textId="0A7C665E" w:rsidR="001A7BBA" w:rsidRDefault="001A7BBA" w:rsidP="001A7BBA"/>
    <w:p w14:paraId="616FE1F6" w14:textId="1C3C94F4" w:rsidR="001A7BBA" w:rsidRDefault="001A7BBA" w:rsidP="001A7BBA"/>
    <w:p w14:paraId="5B2B0E69" w14:textId="1DD4ADB6" w:rsidR="001A7BBA" w:rsidRDefault="001A7BBA" w:rsidP="001A7BBA"/>
    <w:p w14:paraId="0318D140" w14:textId="6A202537" w:rsidR="001A7BBA" w:rsidRDefault="001A7BBA" w:rsidP="001A7BBA"/>
    <w:p w14:paraId="6E40AC2F" w14:textId="421A8BEC" w:rsidR="001A7BBA" w:rsidRDefault="001A7BBA" w:rsidP="001A7BBA"/>
    <w:p w14:paraId="0F76B886" w14:textId="5891B3B6" w:rsidR="001A7BBA" w:rsidRDefault="001A7BBA" w:rsidP="001A7BBA"/>
    <w:p w14:paraId="68A82E72" w14:textId="170AC9BF" w:rsidR="001A7BBA" w:rsidRDefault="001A7BBA" w:rsidP="001A7BBA"/>
    <w:p w14:paraId="13EA614E" w14:textId="21A3BAAA" w:rsidR="001A7BBA" w:rsidRDefault="001A7BBA" w:rsidP="001A7BBA"/>
    <w:p w14:paraId="213CD09E" w14:textId="351C1477" w:rsidR="001A7BBA" w:rsidRDefault="001A7BBA" w:rsidP="001A7BBA"/>
    <w:p w14:paraId="1149F59F" w14:textId="5D6086D0" w:rsidR="001A7BBA" w:rsidRDefault="001A7BBA" w:rsidP="001A7BBA"/>
    <w:p w14:paraId="5B20C04A" w14:textId="127DB1D9" w:rsidR="001A7BBA" w:rsidRDefault="001A7BBA" w:rsidP="001A7BBA"/>
    <w:p w14:paraId="7B1C98F0" w14:textId="1324177E" w:rsidR="001A7BBA" w:rsidRDefault="001A7BBA" w:rsidP="001A7BBA"/>
    <w:p w14:paraId="6AA5EA41" w14:textId="7A18A344" w:rsidR="001A7BBA" w:rsidRDefault="001A7BBA" w:rsidP="001A7BBA"/>
    <w:p w14:paraId="1E3C57E0" w14:textId="0C03DCB5" w:rsidR="001A7BBA" w:rsidRDefault="001A7BBA" w:rsidP="001A7BBA"/>
    <w:p w14:paraId="0B36C54D" w14:textId="4F3BE1A1" w:rsidR="001A7BBA" w:rsidRDefault="001A7BBA" w:rsidP="001A7BBA"/>
    <w:p w14:paraId="474BC257" w14:textId="406B702D" w:rsidR="001A7BBA" w:rsidRDefault="001A7BBA" w:rsidP="001A7BBA"/>
    <w:p w14:paraId="74BB4FC0" w14:textId="50EF7E0C" w:rsidR="001A7BBA" w:rsidRDefault="001A7BBA" w:rsidP="001A7BBA"/>
    <w:p w14:paraId="0EC37199" w14:textId="7AE9A8E2" w:rsidR="001A7BBA" w:rsidRDefault="001A7BBA" w:rsidP="001A7BBA"/>
    <w:p w14:paraId="7100F00B" w14:textId="4C05BF45" w:rsidR="001A7BBA" w:rsidRDefault="001A7BBA" w:rsidP="001A7BBA"/>
    <w:p w14:paraId="13879BDA" w14:textId="5472AF3E" w:rsidR="001A7BBA" w:rsidRDefault="001A7BBA" w:rsidP="001A7BBA"/>
    <w:p w14:paraId="4EB9CE71" w14:textId="493194A0" w:rsidR="001A7BBA" w:rsidRDefault="001A7BBA" w:rsidP="001A7BBA"/>
    <w:p w14:paraId="0E1F9439" w14:textId="6C85F6DE" w:rsidR="001A7BBA" w:rsidRDefault="001A7BBA" w:rsidP="001A7BBA"/>
    <w:p w14:paraId="6A5C8A46" w14:textId="77777777" w:rsidR="001A7BBA" w:rsidRPr="001A7BBA" w:rsidRDefault="001A7BBA" w:rsidP="001A7BBA">
      <w:bookmarkStart w:id="0" w:name="_GoBack"/>
      <w:bookmarkEnd w:id="0"/>
    </w:p>
    <w:sectPr w:rsidR="001A7BBA" w:rsidRPr="001A7B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DYxMTE1MDSwNDRX0lEKTi0uzszPAykwrAUABALrrSwAAAA="/>
  </w:docVars>
  <w:rsids>
    <w:rsidRoot w:val="001A7BBA"/>
    <w:rsid w:val="001A7BBA"/>
    <w:rsid w:val="00423134"/>
    <w:rsid w:val="00721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5170A"/>
  <w15:chartTrackingRefBased/>
  <w15:docId w15:val="{86390123-2574-415C-A9BA-D732F2DAA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B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7B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A7B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7BB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awkins</dc:creator>
  <cp:keywords/>
  <dc:description/>
  <cp:lastModifiedBy>Jack Hawkins</cp:lastModifiedBy>
  <cp:revision>1</cp:revision>
  <dcterms:created xsi:type="dcterms:W3CDTF">2020-12-15T13:44:00Z</dcterms:created>
  <dcterms:modified xsi:type="dcterms:W3CDTF">2020-12-15T13:48:00Z</dcterms:modified>
</cp:coreProperties>
</file>